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5" w:name="cover-letter-for-mason"/>
    <w:p>
      <w:pPr>
        <w:pStyle w:val="Heading1"/>
      </w:pPr>
      <w:r>
        <w:t xml:space="preserve">Cover Letter for Mason</w:t>
      </w:r>
    </w:p>
    <w:p>
      <w:pPr>
        <w:pStyle w:val="FirstParagraph"/>
      </w:pPr>
      <w:r>
        <w:rPr>
          <w:bCs/>
          <w:b/>
        </w:rPr>
        <w:t xml:space="preserve">Dear Hiring Manager,</w:t>
      </w:r>
    </w:p>
    <w:p>
      <w:pPr>
        <w:pStyle w:val="BodyText"/>
      </w:pPr>
      <w:r>
        <w:t xml:space="preserve">I am excited to submit my application for the position at [Company Name] in Qatar Doha. As a dedicated and accomplished professional with a strong background in [your field, e.g., engineering, project management, technology], I am eager to contribute my skills and experience to an organization that values innovation and excellence. My name is Mason, and I am writing this cover letter to express my enthusiasm for joining your team in the vibrant city of Qatar Doha.</w:t>
      </w:r>
    </w:p>
    <w:bookmarkStart w:id="20" w:name="why-qatar-doha"/>
    <w:p>
      <w:pPr>
        <w:pStyle w:val="Heading2"/>
      </w:pPr>
      <w:r>
        <w:t xml:space="preserve">Why Qatar Doha?</w:t>
      </w:r>
    </w:p>
    <w:p>
      <w:pPr>
        <w:pStyle w:val="FirstParagraph"/>
      </w:pPr>
      <w:r>
        <w:t xml:space="preserve">Qatar Doha has long been a beacon of progress, cultural richness, and economic opportunity. As someone who thrives in dynamic environments, I am particularly drawn to the city’s vision for sustainable development and its commitment to fostering global partnerships. The opportunities available in Qatar Doha align perfectly with my career goals and passion for [specific industry or field]. This is not just a job search; it is a chance to be part of a transformative journey in one of the world’s most forward-thinking regions.</w:t>
      </w:r>
    </w:p>
    <w:p>
      <w:pPr>
        <w:pStyle w:val="BodyText"/>
      </w:pPr>
      <w:r>
        <w:t xml:space="preserve">Mason’s professional journey has been shaped by a desire to make meaningful contributions in every role. Whether working on large-scale infrastructure projects or collaborating with cross-functional teams, I have consistently demonstrated an ability to adapt, innovate, and deliver results. My experience in [specific skill or project] has equipped me with the tools to excel in the fast-paced and culturally diverse environment of Qatar Doha.</w:t>
      </w:r>
    </w:p>
    <w:bookmarkEnd w:id="20"/>
    <w:bookmarkStart w:id="21" w:name="masons-qualifications"/>
    <w:p>
      <w:pPr>
        <w:pStyle w:val="Heading2"/>
      </w:pPr>
      <w:r>
        <w:t xml:space="preserve">Mason’s Qualifications</w:t>
      </w:r>
    </w:p>
    <w:p>
      <w:pPr>
        <w:pStyle w:val="FirstParagraph"/>
      </w:pPr>
      <w:r>
        <w:t xml:space="preserve">With over [X years] of experience in [your field], Mason has built a career centered on excellence, integrity, and a commitment to continuous growth. My expertise in [specific skill, e.g., project planning, data analysis, client relations] has been honed through roles at esteemed organizations such as [previous companies or projects]. For instance, during my tenure at [Company Name], I led a team to successfully complete the [specific project], which not only met but exceeded client expectations by [specific outcome]. This experience has reinforced my ability to thrive in challenging environments and deliver value under pressure.</w:t>
      </w:r>
    </w:p>
    <w:p>
      <w:pPr>
        <w:pStyle w:val="BodyText"/>
      </w:pPr>
      <w:r>
        <w:t xml:space="preserve">What sets Mason apart is a unique blend of technical proficiency and soft skills. I am fluent in [languages, if applicable] and have a strong understanding of [specific industry standards or certifications]. Additionally, my ability to communicate effectively with diverse stakeholders has allowed me to build strong relationships across cultures—a critical asset in a city like Qatar Doha, where collaboration is key to success.</w:t>
      </w:r>
    </w:p>
    <w:bookmarkEnd w:id="21"/>
    <w:bookmarkStart w:id="22" w:name="masons-commitment-to-qatar-doha"/>
    <w:p>
      <w:pPr>
        <w:pStyle w:val="Heading2"/>
      </w:pPr>
      <w:r>
        <w:t xml:space="preserve">Mason’s Commitment to Qatar Doha</w:t>
      </w:r>
    </w:p>
    <w:p>
      <w:pPr>
        <w:pStyle w:val="FirstParagraph"/>
      </w:pPr>
      <w:r>
        <w:t xml:space="preserve">Qatar Doha is more than a location for me; it represents an opportunity to grow professionally while contributing to a community that values innovation and sustainability. I am particularly inspired by the country’s Vision 2030 initiative, which aims to diversify the economy and invest in areas such as education, technology, and renewable energy. As Mason, I am eager to support these goals by bringing my expertise in [your field] to projects that align with this vision.</w:t>
      </w:r>
    </w:p>
    <w:p>
      <w:pPr>
        <w:pStyle w:val="BodyText"/>
      </w:pPr>
      <w:r>
        <w:t xml:space="preserve">Moreover, I have always admired Qatar Doha’s commitment to creating a welcoming environment for professionals from around the world. The city’s rich cultural heritage, state-of-the-art infrastructure, and thriving business landscape make it an ideal place for someone like me to thrive. I am confident that my proactive approach and dedication to excellence will enable me to make a positive impact on your organization while growing alongside it.</w:t>
      </w:r>
    </w:p>
    <w:bookmarkEnd w:id="22"/>
    <w:bookmarkStart w:id="23" w:name="why-mason"/>
    <w:p>
      <w:pPr>
        <w:pStyle w:val="Heading2"/>
      </w:pPr>
      <w:r>
        <w:t xml:space="preserve">Why Mason?</w:t>
      </w:r>
    </w:p>
    <w:p>
      <w:pPr>
        <w:pStyle w:val="FirstParagraph"/>
      </w:pPr>
      <w:r>
        <w:t xml:space="preserve">What makes Mason a strong candidate for this role is not just the technical skills I bring, but also my passion for [specific industry or goal]. I am driven by the desire to solve complex problems and create solutions that have a lasting impact. In my previous roles, I have consistently demonstrated this through [specific example, e.g., implementing cost-saving strategies, leading teams to achieve milestones ahead of schedule]. These experiences have prepared me to take on new challenges and contribute meaningfully to your team.</w:t>
      </w:r>
    </w:p>
    <w:p>
      <w:pPr>
        <w:pStyle w:val="BodyText"/>
      </w:pPr>
      <w:r>
        <w:t xml:space="preserve">I am particularly drawn to the opportunity at [Company Name] because of its reputation for [specific quality, e.g., innovation, customer-centric approach, ethical practices]. As Mason, I am eager to bring my experience in [your field] to support the company’s mission and goals. I am confident that my ability to adapt quickly, work collaboratively, and think strategically will make me a valuable asset to your organization.</w:t>
      </w:r>
    </w:p>
    <w:bookmarkEnd w:id="23"/>
    <w:bookmarkStart w:id="24" w:name="conclusion"/>
    <w:p>
      <w:pPr>
        <w:pStyle w:val="Heading2"/>
      </w:pPr>
      <w:r>
        <w:t xml:space="preserve">Conclusion</w:t>
      </w:r>
    </w:p>
    <w:p>
      <w:pPr>
        <w:pStyle w:val="FirstParagraph"/>
      </w:pPr>
      <w:r>
        <w:t xml:space="preserve">Thank you for considering my application. I am excited about the possibility of contributing my skills and experience to [Company Name] in Qatar Doha. I would welcome the opportunity to discuss how my background, vision, and passion align with your organization’s needs. Please feel free to contact me at [your phone number] or [your email address] at your earliest convenience.</w:t>
      </w:r>
    </w:p>
    <w:p>
      <w:pPr>
        <w:pStyle w:val="BodyText"/>
      </w:pPr>
      <w:r>
        <w:t xml:space="preserve">Thank you again for your time and consideration. I look forward to the possibility of working together in the beautiful and inspiring city of Qatar Doha.</w:t>
      </w:r>
    </w:p>
    <w:p>
      <w:pPr>
        <w:pStyle w:val="BodyText"/>
      </w:pPr>
      <w:r>
        <w:t xml:space="preserve">Sincerely,</w:t>
      </w:r>
      <w:r>
        <w:br/>
      </w:r>
      <w:r>
        <w:t xml:space="preserve">Mason</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dc:language>en</dc:language>
  <cp:keywords/>
  <dcterms:created xsi:type="dcterms:W3CDTF">2026-07-20T19:07:33Z</dcterms:created>
  <dcterms:modified xsi:type="dcterms:W3CDTF">2026-07-20T19:07:33Z</dcterms:modified>
</cp:coreProperties>
</file>

<file path=docProps/custom.xml><?xml version="1.0" encoding="utf-8"?>
<Properties xmlns="http://schemas.openxmlformats.org/officeDocument/2006/custom-properties" xmlns:vt="http://schemas.openxmlformats.org/officeDocument/2006/docPropsVTypes"/>
</file>